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0A15" w:rsidRPr="002A2981" w:rsidRDefault="00682EA0" w:rsidP="006017E3">
      <w:pPr>
        <w:pStyle w:val="FirstParagraph"/>
        <w:spacing w:before="0" w:after="0" w:line="276" w:lineRule="auto"/>
        <w:ind w:left="4321" w:firstLine="720"/>
        <w:jc w:val="right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Al Dirigente Scolastico Istituto Comprensivo </w:t>
      </w:r>
    </w:p>
    <w:p w:rsidR="00CD620E" w:rsidRPr="002A2981" w:rsidRDefault="00682EA0" w:rsidP="006017E3">
      <w:pPr>
        <w:pStyle w:val="FirstParagraph"/>
        <w:spacing w:before="0" w:after="0" w:line="276" w:lineRule="auto"/>
        <w:ind w:left="4321" w:firstLine="720"/>
        <w:jc w:val="right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“S. Penna” — Battipaglia</w:t>
      </w:r>
    </w:p>
    <w:p w:rsidR="000566A2" w:rsidRPr="002A2981" w:rsidRDefault="000566A2" w:rsidP="006017E3">
      <w:pPr>
        <w:pStyle w:val="Corpotesto"/>
        <w:spacing w:line="276" w:lineRule="auto"/>
        <w:jc w:val="right"/>
        <w:rPr>
          <w:rFonts w:asciiTheme="majorHAnsi" w:hAnsiTheme="majorHAnsi" w:cstheme="majorHAnsi"/>
          <w:sz w:val="22"/>
          <w:szCs w:val="22"/>
          <w:lang w:val="it-IT"/>
        </w:rPr>
      </w:pP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OGGETTO: Autorizzazione uscita autonoma (L, 4/12/2017, n, 172)</w:t>
      </w:r>
    </w:p>
    <w:p w:rsidR="002A2981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I sottoscritt</w:t>
      </w:r>
      <w:bookmarkStart w:id="0" w:name="_Hlk51747540"/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i </w:t>
      </w:r>
      <w:r w:rsidR="002A2981" w:rsidRPr="002A2981">
        <w:rPr>
          <w:rFonts w:asciiTheme="majorHAnsi" w:hAnsiTheme="majorHAnsi" w:cstheme="majorHAnsi"/>
          <w:sz w:val="22"/>
          <w:szCs w:val="22"/>
          <w:lang w:val="it-IT"/>
        </w:rPr>
        <w:t>_______________________________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__________       </w:t>
      </w:r>
      <w:proofErr w:type="gramStart"/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  (</w:t>
      </w:r>
      <w:proofErr w:type="gramEnd"/>
      <w:r w:rsidR="002A2981" w:rsidRPr="002A2981">
        <w:rPr>
          <w:rFonts w:asciiTheme="majorHAnsi" w:hAnsiTheme="majorHAnsi" w:cstheme="majorHAnsi"/>
          <w:sz w:val="22"/>
          <w:szCs w:val="22"/>
          <w:lang w:val="it-IT"/>
        </w:rPr>
        <w:t>cognome e nome del padre/tutor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2A2981" w:rsidRPr="002A2981">
        <w:rPr>
          <w:rFonts w:asciiTheme="majorHAnsi" w:hAnsiTheme="majorHAnsi" w:cstheme="majorHAnsi"/>
          <w:sz w:val="22"/>
          <w:szCs w:val="22"/>
          <w:lang w:val="it-IT"/>
        </w:rPr>
        <w:t>legal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>)</w:t>
      </w:r>
    </w:p>
    <w:bookmarkEnd w:id="0"/>
    <w:p w:rsidR="00CD620E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nato a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_______________________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l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________________</w:t>
      </w:r>
    </w:p>
    <w:p w:rsidR="002A2981" w:rsidRPr="002A2981" w:rsidRDefault="002A2981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_______________________________</w:t>
      </w:r>
      <w:r>
        <w:rPr>
          <w:rFonts w:asciiTheme="majorHAnsi" w:hAnsiTheme="majorHAnsi" w:cstheme="majorHAnsi"/>
          <w:sz w:val="22"/>
          <w:szCs w:val="22"/>
          <w:lang w:val="it-IT"/>
        </w:rPr>
        <w:t xml:space="preserve">____________________    </w:t>
      </w:r>
      <w:proofErr w:type="gramStart"/>
      <w:r>
        <w:rPr>
          <w:rFonts w:asciiTheme="majorHAnsi" w:hAnsiTheme="majorHAnsi" w:cstheme="majorHAnsi"/>
          <w:sz w:val="22"/>
          <w:szCs w:val="22"/>
          <w:lang w:val="it-IT"/>
        </w:rPr>
        <w:t xml:space="preserve">   (</w:t>
      </w:r>
      <w:proofErr w:type="gramEnd"/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cognome e nome </w:t>
      </w:r>
      <w:r>
        <w:rPr>
          <w:rFonts w:asciiTheme="majorHAnsi" w:hAnsiTheme="majorHAnsi" w:cstheme="majorHAnsi"/>
          <w:sz w:val="22"/>
          <w:szCs w:val="22"/>
          <w:lang w:val="it-IT"/>
        </w:rPr>
        <w:t>della madre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/tutore</w:t>
      </w:r>
      <w:r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legale</w:t>
      </w:r>
      <w:r>
        <w:rPr>
          <w:rFonts w:asciiTheme="majorHAnsi" w:hAnsiTheme="majorHAnsi" w:cstheme="majorHAnsi"/>
          <w:sz w:val="22"/>
          <w:szCs w:val="22"/>
          <w:lang w:val="it-IT"/>
        </w:rPr>
        <w:t>)</w:t>
      </w:r>
    </w:p>
    <w:p w:rsidR="00E90A15" w:rsidRPr="002A2981" w:rsidRDefault="00E90A15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nata a ___________________________ il__________________</w:t>
      </w:r>
    </w:p>
    <w:p w:rsid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in qualità di genitori/tutori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dell'alunno/a, 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>_________________________________________________________</w:t>
      </w:r>
    </w:p>
    <w:p w:rsid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nato/a </w:t>
      </w:r>
      <w:proofErr w:type="spellStart"/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a</w:t>
      </w:r>
      <w:proofErr w:type="spellEnd"/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_____________________________________</w:t>
      </w:r>
      <w:r w:rsidR="000566A2" w:rsidRPr="002A2981">
        <w:rPr>
          <w:rFonts w:asciiTheme="majorHAnsi" w:hAnsiTheme="majorHAnsi" w:cstheme="majorHAnsi"/>
          <w:sz w:val="22"/>
          <w:szCs w:val="22"/>
          <w:lang w:val="it-IT"/>
        </w:rPr>
        <w:t>_________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il __________________________</w:t>
      </w:r>
      <w:r w:rsidR="000566A2" w:rsidRPr="002A2981">
        <w:rPr>
          <w:rFonts w:asciiTheme="majorHAnsi" w:hAnsiTheme="majorHAnsi" w:cstheme="majorHAnsi"/>
          <w:sz w:val="22"/>
          <w:szCs w:val="22"/>
          <w:lang w:val="it-IT"/>
        </w:rPr>
        <w:t>__</w:t>
      </w: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iscritto/a per l’a.s. 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____________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>___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alla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cuola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econdaria di I grado, classe</w:t>
      </w:r>
      <w:r w:rsidR="000566A2" w:rsidRPr="002A2981">
        <w:rPr>
          <w:rFonts w:asciiTheme="majorHAnsi" w:hAnsiTheme="majorHAnsi" w:cstheme="majorHAnsi"/>
          <w:sz w:val="22"/>
          <w:szCs w:val="22"/>
          <w:lang w:val="it-IT"/>
        </w:rPr>
        <w:t>______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_________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ez.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_________</w:t>
      </w:r>
    </w:p>
    <w:p w:rsidR="00CD620E" w:rsidRPr="002A2981" w:rsidRDefault="00682EA0" w:rsidP="006017E3">
      <w:pPr>
        <w:pStyle w:val="Corpotesto"/>
        <w:spacing w:line="276" w:lineRule="auto"/>
        <w:jc w:val="center"/>
        <w:rPr>
          <w:rFonts w:asciiTheme="majorHAnsi" w:hAnsiTheme="majorHAnsi" w:cstheme="majorHAnsi"/>
          <w:b/>
          <w:sz w:val="22"/>
          <w:szCs w:val="22"/>
        </w:rPr>
      </w:pPr>
      <w:r w:rsidRPr="002A2981">
        <w:rPr>
          <w:rFonts w:asciiTheme="majorHAnsi" w:hAnsiTheme="majorHAnsi" w:cstheme="majorHAnsi"/>
          <w:b/>
          <w:sz w:val="22"/>
          <w:szCs w:val="22"/>
        </w:rPr>
        <w:t>AUTORIZZANO</w:t>
      </w: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l’Istituto Comprensivo “S. Penna” — Battipaglia (SA), ai sensi dell’art. 19-bis del D.L. 16/10/2017, n. 148 (convertito, con modificazioni, nella L. 4/12/2017, n. 172) a consentire l'uscita autonoma del/della proprio/a figlio/a dai locali scolastici al termine dell'orario delle lezioni</w:t>
      </w:r>
      <w:r w:rsidR="00BA7007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o a usufruire in modo autonomo del servizio di trasporto scolastico. A tal fine, consapevoli delle sanzioni penali previste dalla legge in caso di dichiarazioni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. A tal fine, consapevoli delle sanzioni penali previste dalla legge in caso di dichiarazioni mendaci (art.26 della Legge n. 15/1968, artt. 483, 495, 496 del Codice Penale), ai sensi del D.P.R. 445/2000 artt. </w:t>
      </w:r>
      <w:r w:rsidRPr="002A2981">
        <w:rPr>
          <w:rFonts w:asciiTheme="majorHAnsi" w:hAnsiTheme="majorHAnsi" w:cstheme="majorHAnsi"/>
          <w:sz w:val="22"/>
          <w:szCs w:val="22"/>
        </w:rPr>
        <w:t>46 e 47,</w:t>
      </w:r>
    </w:p>
    <w:p w:rsidR="00E90A15" w:rsidRPr="002A2981" w:rsidRDefault="00682EA0" w:rsidP="006017E3">
      <w:pPr>
        <w:pStyle w:val="Corpotesto"/>
        <w:spacing w:line="276" w:lineRule="auto"/>
        <w:jc w:val="center"/>
        <w:rPr>
          <w:rFonts w:asciiTheme="majorHAnsi" w:hAnsiTheme="majorHAnsi" w:cstheme="majorHAnsi"/>
          <w:b/>
          <w:sz w:val="22"/>
          <w:szCs w:val="22"/>
        </w:rPr>
      </w:pPr>
      <w:r w:rsidRPr="002A2981">
        <w:rPr>
          <w:rFonts w:asciiTheme="majorHAnsi" w:hAnsiTheme="majorHAnsi" w:cstheme="majorHAnsi"/>
          <w:b/>
          <w:sz w:val="22"/>
          <w:szCs w:val="22"/>
        </w:rPr>
        <w:t>DICHIARANO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essere a conoscenza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delle disposizioni organizzative della Scuola e di condividere ed accettare i criteri e le modalità da questa previste in merito alla vigilanza sui minori; 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</w:rPr>
        <w:t>di</w:t>
      </w:r>
      <w:r w:rsidR="002A2981">
        <w:rPr>
          <w:rFonts w:asciiTheme="majorHAnsi" w:hAnsiTheme="majorHAnsi" w:cstheme="majorHAnsi"/>
          <w:sz w:val="22"/>
          <w:szCs w:val="22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</w:rPr>
        <w:t xml:space="preserve">aver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pr</w:t>
      </w:r>
      <w:bookmarkStart w:id="1" w:name="_GoBack"/>
      <w:bookmarkEnd w:id="1"/>
      <w:r w:rsidRPr="002A2981">
        <w:rPr>
          <w:rFonts w:asciiTheme="majorHAnsi" w:hAnsiTheme="majorHAnsi" w:cstheme="majorHAnsi"/>
          <w:sz w:val="22"/>
          <w:szCs w:val="22"/>
        </w:rPr>
        <w:t>eso</w:t>
      </w:r>
      <w:proofErr w:type="spellEnd"/>
      <w:r w:rsid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visione</w:t>
      </w:r>
      <w:proofErr w:type="spellEnd"/>
      <w:r w:rsid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dell’orario</w:t>
      </w:r>
      <w:proofErr w:type="spellEnd"/>
      <w:r w:rsid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delle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attività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didattiche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; 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esser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nell'impossibilità di provvedere personalmente o mediante persona maggiorenne delegata alla presa in consegna del/della proprio/a figlio/a all'uscita dalla scuola al termine dell'orario delle lezioni; 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aver valutato le caratteristiche del tragitto che il/la proprio/a figlio/a percorre per raggiungere l’abitazione o il luogo da loro indicato, compresi i potenziali pericoli, e di non aver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rilevat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ituazioni di rischio;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di aver considerato l’età e valutato la necessità di avviare un percorso di </w:t>
      </w:r>
      <w:r w:rsidR="00515A69" w:rsidRPr="002A2981">
        <w:rPr>
          <w:rFonts w:asciiTheme="majorHAnsi" w:hAnsiTheme="majorHAnsi" w:cstheme="majorHAnsi"/>
          <w:sz w:val="22"/>
          <w:szCs w:val="22"/>
          <w:lang w:val="it-IT"/>
        </w:rPr>
        <w:t>auto responsabilizzazione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del minore; 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aver adeguatament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struit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l/la proprio/a figlio/a sul percorso e le cautele da seguire per raggiungere l'abitazione o il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luogo da lor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ndicato;</w:t>
      </w:r>
    </w:p>
    <w:p w:rsidR="00FA015E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lastRenderedPageBreak/>
        <w:t xml:space="preserve"> di essere consapevole che il/la proprio/a figlio/a ha capacità autonome di gestire </w:t>
      </w:r>
      <w:proofErr w:type="gramStart"/>
      <w:r w:rsidRPr="002A2981">
        <w:rPr>
          <w:rFonts w:asciiTheme="majorHAnsi" w:hAnsiTheme="majorHAnsi" w:cstheme="majorHAnsi"/>
          <w:sz w:val="22"/>
          <w:szCs w:val="22"/>
          <w:lang w:val="it-IT"/>
        </w:rPr>
        <w:t>se</w:t>
      </w:r>
      <w:proofErr w:type="gramEnd"/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stesso e il contesto ambientale, dimostrando di conoscere i corretti comportamenti e le principali regole della circolazione stradale, ed evidenziando maturità psicologica, autonomia e adeguate capacità di attenzione, concentrazione e senso di responsabilità, sufficienti per affrontare il tragitto; </w:t>
      </w:r>
    </w:p>
    <w:p w:rsidR="002A2981" w:rsidRDefault="002A2981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>c</w:t>
      </w:r>
      <w:r w:rsidR="00682EA0" w:rsidRPr="002A2981">
        <w:rPr>
          <w:rFonts w:asciiTheme="majorHAnsi" w:hAnsiTheme="majorHAnsi" w:cstheme="majorHAnsi"/>
          <w:sz w:val="22"/>
          <w:szCs w:val="22"/>
          <w:lang w:val="it-IT"/>
        </w:rPr>
        <w:t>he</w:t>
      </w:r>
      <w:r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682EA0" w:rsidRPr="002A2981">
        <w:rPr>
          <w:rFonts w:asciiTheme="majorHAnsi" w:hAnsiTheme="majorHAnsi" w:cstheme="majorHAnsi"/>
          <w:sz w:val="22"/>
          <w:szCs w:val="22"/>
          <w:lang w:val="it-IT"/>
        </w:rPr>
        <w:t>il/la minore</w:t>
      </w:r>
      <w:r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682EA0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abitualmente si sposta autonomamente nel contesto urbano senza esser mai incorso/a in incidenti; </w:t>
      </w:r>
    </w:p>
    <w:p w:rsidR="00FA015E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essere consapevoli che la presente autorizzazione esonera il personale scolastico dalla responsabilità connessa all'adempimento dell'obbligo di vigilanza al termin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dell'orari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dell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lezioni</w:t>
      </w:r>
    </w:p>
    <w:p w:rsidR="00FA015E" w:rsidRPr="002A2981" w:rsidRDefault="00682EA0" w:rsidP="006017E3">
      <w:pPr>
        <w:pStyle w:val="Corpotesto"/>
        <w:spacing w:line="276" w:lineRule="auto"/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</w:rPr>
        <w:t xml:space="preserve">I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sottoscritti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si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impegnano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: </w:t>
      </w:r>
    </w:p>
    <w:p w:rsidR="00CD620E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a controllar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 tempi di percorrenza e le abitudini del/della proprio/a figlio/a per evitare eventuali pericoli;</w:t>
      </w:r>
    </w:p>
    <w:p w:rsidR="0022138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ad informare tempestivamente la scuola qualora le condizioni di sicurezza del percors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affrontato dal minor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i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modifichino; </w:t>
      </w:r>
    </w:p>
    <w:p w:rsidR="00CD620E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a ricordare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costantemente al/alla proprio/a figlio la necessità di mantenere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comportamenti ed atteggiament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corrett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nel rispetto del codice della strada.</w:t>
      </w: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I sottoscritti dichiarano di essere consapevoli che, in base a quanto disposto dal Regolamento d’Istituto, </w:t>
      </w:r>
      <w:r w:rsidRPr="002A2981">
        <w:rPr>
          <w:rFonts w:asciiTheme="majorHAnsi" w:hAnsiTheme="majorHAnsi" w:cstheme="majorHAnsi"/>
          <w:b/>
          <w:sz w:val="22"/>
          <w:szCs w:val="22"/>
          <w:lang w:val="it-IT"/>
        </w:rPr>
        <w:t xml:space="preserve">la presente autorizzazione non è valida in caso di uscita anticipata,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anche se preventivamente comunicata dalla famiglia, </w:t>
      </w:r>
      <w:r w:rsidRPr="002A2981">
        <w:rPr>
          <w:rFonts w:asciiTheme="majorHAnsi" w:hAnsiTheme="majorHAnsi" w:cstheme="majorHAnsi"/>
          <w:b/>
          <w:sz w:val="22"/>
          <w:szCs w:val="22"/>
          <w:lang w:val="it-IT"/>
        </w:rPr>
        <w:t>né in caso di rientro dalle uscite didattiche oltre l'orario ordinario di lezione,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e s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mpegnano in tal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eventualità a prelevare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l/la proprio/a figlio/a personalmente o tramite persona delegata.</w:t>
      </w:r>
    </w:p>
    <w:p w:rsidR="00CD620E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Si allegano copie dei documenti di identità di entrambi i genitori/tutor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>.</w:t>
      </w:r>
    </w:p>
    <w:p w:rsidR="006017E3" w:rsidRDefault="006017E3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</w:p>
    <w:p w:rsidR="006017E3" w:rsidRDefault="006017E3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>I sottoscritti si impegnano ad essere reperibili durante l’orario scolastico e dichiarano che la scuola potrà contattarli per ogni necessità legata al proprio figlio ai seguenti recapiti telefonici</w:t>
      </w:r>
    </w:p>
    <w:p w:rsidR="006017E3" w:rsidRDefault="006017E3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>Padre ________________________________</w:t>
      </w:r>
      <w:r>
        <w:rPr>
          <w:rFonts w:asciiTheme="majorHAnsi" w:hAnsiTheme="majorHAnsi" w:cstheme="majorHAnsi"/>
          <w:sz w:val="22"/>
          <w:szCs w:val="22"/>
          <w:lang w:val="it-IT"/>
        </w:rPr>
        <w:tab/>
      </w:r>
      <w:r>
        <w:rPr>
          <w:rFonts w:asciiTheme="majorHAnsi" w:hAnsiTheme="majorHAnsi" w:cstheme="majorHAnsi"/>
          <w:sz w:val="22"/>
          <w:szCs w:val="22"/>
          <w:lang w:val="it-IT"/>
        </w:rPr>
        <w:tab/>
        <w:t>Madre ______________________________</w:t>
      </w:r>
    </w:p>
    <w:p w:rsidR="006017E3" w:rsidRDefault="006017E3" w:rsidP="006017E3">
      <w:pPr>
        <w:pStyle w:val="Corpotesto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 xml:space="preserve">e che in caso di loro temporanea irreperibilità la persona da contattare è il sig./sig.ra </w:t>
      </w:r>
    </w:p>
    <w:p w:rsidR="006017E3" w:rsidRDefault="006017E3" w:rsidP="006017E3">
      <w:pPr>
        <w:pStyle w:val="Corpotesto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 xml:space="preserve">____________________________________ nato/a </w:t>
      </w:r>
      <w:proofErr w:type="spellStart"/>
      <w:r>
        <w:rPr>
          <w:rFonts w:asciiTheme="majorHAnsi" w:hAnsiTheme="majorHAnsi" w:cstheme="majorHAnsi"/>
          <w:sz w:val="22"/>
          <w:szCs w:val="22"/>
          <w:lang w:val="it-IT"/>
        </w:rPr>
        <w:t>a</w:t>
      </w:r>
      <w:proofErr w:type="spellEnd"/>
      <w:r>
        <w:rPr>
          <w:rFonts w:asciiTheme="majorHAnsi" w:hAnsiTheme="majorHAnsi" w:cstheme="majorHAnsi"/>
          <w:sz w:val="22"/>
          <w:szCs w:val="22"/>
          <w:lang w:val="it-IT"/>
        </w:rPr>
        <w:t xml:space="preserve"> _______________________________ il ______________________________ recapito telefonico ___________________________________ </w:t>
      </w:r>
    </w:p>
    <w:p w:rsidR="006017E3" w:rsidRPr="002A2981" w:rsidRDefault="006017E3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BATTIPAGLIA, </w:t>
      </w:r>
      <w:r w:rsidR="000566A2" w:rsidRPr="002A2981">
        <w:rPr>
          <w:rFonts w:asciiTheme="majorHAnsi" w:hAnsiTheme="majorHAnsi" w:cstheme="majorHAnsi"/>
          <w:sz w:val="22"/>
          <w:szCs w:val="22"/>
          <w:lang w:val="it-IT"/>
        </w:rPr>
        <w:t>________________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ab/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ab/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FIRMA DI ENTRAMBI I GENITORI/TUTORI DEL MINORE</w:t>
      </w:r>
    </w:p>
    <w:p w:rsidR="00CD620E" w:rsidRPr="002A2981" w:rsidRDefault="000566A2" w:rsidP="006017E3">
      <w:pPr>
        <w:pStyle w:val="Corpotesto"/>
        <w:spacing w:line="276" w:lineRule="auto"/>
        <w:jc w:val="right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>______________________________</w:t>
      </w:r>
    </w:p>
    <w:p w:rsidR="000566A2" w:rsidRPr="002A2981" w:rsidRDefault="000566A2" w:rsidP="006017E3">
      <w:pPr>
        <w:pStyle w:val="Corpotesto"/>
        <w:spacing w:line="276" w:lineRule="auto"/>
        <w:jc w:val="right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  <w:t>_____________________________</w:t>
      </w:r>
      <w:r w:rsidR="006017E3">
        <w:rPr>
          <w:rFonts w:asciiTheme="majorHAnsi" w:hAnsiTheme="majorHAnsi" w:cstheme="majorHAnsi"/>
          <w:sz w:val="22"/>
          <w:szCs w:val="22"/>
        </w:rPr>
        <w:t>_</w:t>
      </w:r>
    </w:p>
    <w:sectPr w:rsidR="000566A2" w:rsidRPr="002A2981" w:rsidSect="000C636F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4F46" w:rsidRDefault="00154F46">
      <w:pPr>
        <w:spacing w:after="0"/>
      </w:pPr>
      <w:r>
        <w:separator/>
      </w:r>
    </w:p>
  </w:endnote>
  <w:endnote w:type="continuationSeparator" w:id="0">
    <w:p w:rsidR="00154F46" w:rsidRDefault="00154F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4F46" w:rsidRDefault="00154F46">
      <w:r>
        <w:separator/>
      </w:r>
    </w:p>
  </w:footnote>
  <w:footnote w:type="continuationSeparator" w:id="0">
    <w:p w:rsidR="00154F46" w:rsidRDefault="00154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9D4424"/>
    <w:multiLevelType w:val="multilevel"/>
    <w:tmpl w:val="6F22F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8FE3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33B7823"/>
    <w:multiLevelType w:val="hybridMultilevel"/>
    <w:tmpl w:val="272AFB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875112"/>
    <w:multiLevelType w:val="hybridMultilevel"/>
    <w:tmpl w:val="AE407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1E8"/>
    <w:rsid w:val="00011C8B"/>
    <w:rsid w:val="000566A2"/>
    <w:rsid w:val="000C636F"/>
    <w:rsid w:val="00154C35"/>
    <w:rsid w:val="00154F46"/>
    <w:rsid w:val="00160C86"/>
    <w:rsid w:val="00221385"/>
    <w:rsid w:val="00275349"/>
    <w:rsid w:val="002A2981"/>
    <w:rsid w:val="004E29B3"/>
    <w:rsid w:val="004E4CE7"/>
    <w:rsid w:val="00515A69"/>
    <w:rsid w:val="00590D07"/>
    <w:rsid w:val="006017E3"/>
    <w:rsid w:val="00682EA0"/>
    <w:rsid w:val="006A3D3E"/>
    <w:rsid w:val="00784D58"/>
    <w:rsid w:val="008D6863"/>
    <w:rsid w:val="00966A42"/>
    <w:rsid w:val="00982A3B"/>
    <w:rsid w:val="00B86B75"/>
    <w:rsid w:val="00BA7007"/>
    <w:rsid w:val="00BC48D5"/>
    <w:rsid w:val="00C36279"/>
    <w:rsid w:val="00CD620E"/>
    <w:rsid w:val="00E315A3"/>
    <w:rsid w:val="00E90A15"/>
    <w:rsid w:val="00EA160F"/>
    <w:rsid w:val="00FA015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C80EC5E-1CDF-414A-A79E-1ED542CBA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0C636F"/>
  </w:style>
  <w:style w:type="paragraph" w:styleId="Titolo1">
    <w:name w:val="heading 1"/>
    <w:basedOn w:val="Normale"/>
    <w:next w:val="Corpotesto"/>
    <w:uiPriority w:val="9"/>
    <w:qFormat/>
    <w:rsid w:val="000C63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0C636F"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0C636F"/>
  </w:style>
  <w:style w:type="paragraph" w:customStyle="1" w:styleId="Compact">
    <w:name w:val="Compact"/>
    <w:basedOn w:val="Corpotesto"/>
    <w:qFormat/>
    <w:rsid w:val="000C636F"/>
    <w:pPr>
      <w:spacing w:before="36" w:after="36"/>
    </w:pPr>
  </w:style>
  <w:style w:type="paragraph" w:styleId="Titolo">
    <w:name w:val="Title"/>
    <w:basedOn w:val="Normale"/>
    <w:next w:val="Corpotesto"/>
    <w:qFormat/>
    <w:rsid w:val="000C636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0C636F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0C636F"/>
    <w:pPr>
      <w:keepNext/>
      <w:keepLines/>
      <w:jc w:val="center"/>
    </w:pPr>
  </w:style>
  <w:style w:type="paragraph" w:styleId="Data">
    <w:name w:val="Date"/>
    <w:next w:val="Corpotesto"/>
    <w:qFormat/>
    <w:rsid w:val="000C636F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rsid w:val="000C636F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0C636F"/>
  </w:style>
  <w:style w:type="paragraph" w:styleId="Testodelblocco">
    <w:name w:val="Block Text"/>
    <w:basedOn w:val="Corpotesto"/>
    <w:next w:val="Corpotesto"/>
    <w:uiPriority w:val="9"/>
    <w:unhideWhenUsed/>
    <w:qFormat/>
    <w:rsid w:val="000C636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0C636F"/>
  </w:style>
  <w:style w:type="paragraph" w:customStyle="1" w:styleId="DefinitionTerm">
    <w:name w:val="Definition Term"/>
    <w:basedOn w:val="Normale"/>
    <w:next w:val="Definition"/>
    <w:rsid w:val="000C636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0C636F"/>
  </w:style>
  <w:style w:type="paragraph" w:styleId="Didascalia">
    <w:name w:val="caption"/>
    <w:basedOn w:val="Normale"/>
    <w:link w:val="DidascaliaCarattere"/>
    <w:rsid w:val="000C636F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0C636F"/>
    <w:pPr>
      <w:keepNext/>
    </w:pPr>
  </w:style>
  <w:style w:type="paragraph" w:customStyle="1" w:styleId="ImageCaption">
    <w:name w:val="Image Caption"/>
    <w:basedOn w:val="Didascalia"/>
    <w:rsid w:val="000C636F"/>
  </w:style>
  <w:style w:type="paragraph" w:customStyle="1" w:styleId="Figure">
    <w:name w:val="Figure"/>
    <w:basedOn w:val="Normale"/>
    <w:rsid w:val="000C636F"/>
  </w:style>
  <w:style w:type="paragraph" w:customStyle="1" w:styleId="FigurewithCaption">
    <w:name w:val="Figure with Caption"/>
    <w:basedOn w:val="Figure"/>
    <w:rsid w:val="000C636F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0C636F"/>
  </w:style>
  <w:style w:type="character" w:customStyle="1" w:styleId="VerbatimChar">
    <w:name w:val="Verbatim Char"/>
    <w:basedOn w:val="DidascaliaCarattere"/>
    <w:link w:val="SourceCode"/>
    <w:rsid w:val="000C636F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sid w:val="000C636F"/>
    <w:rPr>
      <w:vertAlign w:val="superscript"/>
    </w:rPr>
  </w:style>
  <w:style w:type="character" w:styleId="Collegamentoipertestuale">
    <w:name w:val="Hyperlink"/>
    <w:basedOn w:val="DidascaliaCarattere"/>
    <w:rsid w:val="000C636F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0C636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0C636F"/>
    <w:pPr>
      <w:wordWrap w:val="0"/>
    </w:pPr>
  </w:style>
  <w:style w:type="character" w:customStyle="1" w:styleId="KeywordTok">
    <w:name w:val="KeywordTok"/>
    <w:basedOn w:val="VerbatimChar"/>
    <w:rsid w:val="000C636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C636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C636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C636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C636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C636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C636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C636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C636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C636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C636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C636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C636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C636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C636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C636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C636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C636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C636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C636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C636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C636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C636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C636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C636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C636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C636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C636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C636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C636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C636F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unhideWhenUsed/>
    <w:rsid w:val="00160C86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160C86"/>
  </w:style>
  <w:style w:type="paragraph" w:styleId="Pidipagina">
    <w:name w:val="footer"/>
    <w:basedOn w:val="Normale"/>
    <w:link w:val="PidipaginaCarattere"/>
    <w:unhideWhenUsed/>
    <w:rsid w:val="00160C86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160C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mina Di Luccio</dc:creator>
  <cp:lastModifiedBy>Carmen Miranda</cp:lastModifiedBy>
  <cp:revision>3</cp:revision>
  <cp:lastPrinted>2020-09-23T07:54:00Z</cp:lastPrinted>
  <dcterms:created xsi:type="dcterms:W3CDTF">2020-09-23T08:13:00Z</dcterms:created>
  <dcterms:modified xsi:type="dcterms:W3CDTF">2022-09-07T09:29:00Z</dcterms:modified>
</cp:coreProperties>
</file>